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9-suma-con-una-decena"/>
    <w:p>
      <w:pPr>
        <w:pStyle w:val="Heading1"/>
      </w:pPr>
      <w:r>
        <w:t xml:space="preserve">Lesson 9: Suma con una decen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.a, 1.NBT.B.2.b, 1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ose and decompose teen numbers into 1 ten and some number of ones.</w:t>
      </w:r>
    </w:p>
    <w:p>
      <w:pPr>
        <w:numPr>
          <w:ilvl w:val="0"/>
          <w:numId w:val="1001"/>
        </w:numPr>
        <w:pStyle w:val="Compact"/>
      </w:pPr>
      <w:r>
        <w:t xml:space="preserve">Find the value that makes an addition equation true, where one addend is 1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semos una decena para formar números del 11 al 19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deepen their understanding that teen numbers are composed of a ten and some ones, and to find the value that makes an addition equation true when one addend is 10.</w:t>
      </w:r>
    </w:p>
    <w:p>
      <w:pPr>
        <w:pStyle w:val="BodyText"/>
      </w:pPr>
      <w:r>
        <w:t xml:space="preserve">This lesson builds on the previous lesson in which students composed teen numbers using a ten and some ones. Students move from using connecting cube towers to filled-in 10-frames to represent teen numbers. Students also relate their composition work and the relationship between addition and subtraction to find values that make equations true.</w:t>
      </w:r>
    </w:p>
    <w:p>
      <w:pPr>
        <w:pStyle w:val="BodyText"/>
      </w:pPr>
      <w:r>
        <w:t xml:space="preserve">Students continue using double 10-frames throughout the unit. Consider making copies on card stock so they can be used repeatedl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1, Activity 2</w:t>
      </w:r>
    </w:p>
    <w:p>
      <w:pPr>
        <w:numPr>
          <w:ilvl w:val="0"/>
          <w:numId w:val="1005"/>
        </w:numPr>
        <w:pStyle w:val="Compact"/>
      </w:pPr>
      <w:r>
        <w:t xml:space="preserve">Double 10-frame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Double 10-Frame - Standard (groups of 1): Activity 1</w:t>
      </w:r>
    </w:p>
    <w:p>
      <w:pPr>
        <w:numPr>
          <w:ilvl w:val="0"/>
          <w:numId w:val="1006"/>
        </w:numPr>
        <w:pStyle w:val="Compact"/>
      </w:pPr>
      <w:r>
        <w:t xml:space="preserve">Number Cards 11-20 (groups of 2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methods are students using when they build teen numbers: concrete objects on a 10-frame, drawings, numbers? How do these methods reflect their developing understanding of the unit ten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Números desconocidos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.b, 1.OA.D.8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 cada caso, encuentra el número que hace que la ecuación sea verdadera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7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7"/>
        </w:numPr>
        <w:pStyle w:val="Compact"/>
      </w:pP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2</m:t>
        </m:r>
      </m:oMath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19. Sample response: I know that 10 and 9 more is 19.</w:t>
      </w:r>
    </w:p>
    <w:p>
      <w:pPr>
        <w:numPr>
          <w:ilvl w:val="0"/>
          <w:numId w:val="1008"/>
        </w:numPr>
        <w:pStyle w:val="Compact"/>
      </w:pPr>
      <w:r>
        <w:t xml:space="preserve">2. Sample response: I put 12 on my 10-frames. I saw that the 10 was filled in, and then there were 2 more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2:05Z</dcterms:created>
  <dcterms:modified xsi:type="dcterms:W3CDTF">2022-12-14T23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ZRdQuf2x0RU8BXmO6Oc1fC4+ZY4oyh/nyn3jD7iG7Y5kBgbi34/GZEUtvhqx7C9yVCAECwpdWQaoxL8Su0Y6w==</vt:lpwstr>
  </property>
</Properties>
</file>